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5151" w:rsidRDefault="00F25151" w:rsidP="00F25151">
      <w:r>
        <w:t xml:space="preserve">Name: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0"/>
      <w:r>
        <w:br/>
        <w:t xml:space="preserve">Date: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>
        <w:br/>
        <w:t xml:space="preserve">Facilitator: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>
        <w:br/>
        <w:t xml:space="preserve">School: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F25151" w:rsidRPr="00F25151" w:rsidRDefault="00F25151" w:rsidP="00F25151"/>
    <w:p w:rsidR="00F25151" w:rsidRDefault="00DF79D3" w:rsidP="00F25151">
      <w:pPr>
        <w:rPr>
          <w:b/>
          <w:u w:val="single"/>
        </w:rPr>
      </w:pPr>
      <w:r>
        <w:rPr>
          <w:b/>
          <w:u w:val="single"/>
        </w:rPr>
        <w:t>2.01 Why is Safety Important?</w:t>
      </w:r>
      <w:r w:rsidR="00D02099">
        <w:rPr>
          <w:b/>
          <w:u w:val="single"/>
        </w:rPr>
        <w:t xml:space="preserve"> Dropbox</w:t>
      </w:r>
    </w:p>
    <w:p w:rsidR="0081459A" w:rsidRDefault="0081459A" w:rsidP="0081459A">
      <w:pPr>
        <w:spacing w:after="120"/>
        <w:rPr>
          <w:b/>
        </w:rPr>
      </w:pPr>
      <w:r w:rsidRPr="0081459A">
        <w:rPr>
          <w:b/>
        </w:rPr>
        <w:t xml:space="preserve">Post </w:t>
      </w:r>
      <w:r>
        <w:rPr>
          <w:b/>
        </w:rPr>
        <w:t xml:space="preserve">your responses </w:t>
      </w:r>
      <w:r w:rsidR="00EE1C12">
        <w:rPr>
          <w:b/>
        </w:rPr>
        <w:t xml:space="preserve">to the following in the </w:t>
      </w:r>
      <w:r w:rsidR="00DF79D3" w:rsidRPr="00DF79D3">
        <w:rPr>
          <w:b/>
        </w:rPr>
        <w:t>2.01 Why is Safety Important? Dropbox</w:t>
      </w:r>
      <w:r w:rsidRPr="00DF79D3">
        <w:rPr>
          <w:b/>
        </w:rPr>
        <w:t>.</w:t>
      </w:r>
    </w:p>
    <w:p w:rsidR="00550B89" w:rsidRDefault="00550B89" w:rsidP="00DF79D3">
      <w:pPr>
        <w:spacing w:after="120"/>
      </w:pPr>
      <w:r>
        <w:t>Part 1:</w:t>
      </w:r>
    </w:p>
    <w:p w:rsidR="00550B89" w:rsidRDefault="00550B89" w:rsidP="00550B89">
      <w:pPr>
        <w:spacing w:after="120"/>
      </w:pPr>
      <w:r w:rsidRPr="00550B89">
        <w:t>Watch the Workplace Safety video and answer the following questions.</w:t>
      </w:r>
    </w:p>
    <w:p w:rsidR="00550B89" w:rsidRDefault="00550B89" w:rsidP="00550B89">
      <w:pPr>
        <w:spacing w:after="120"/>
      </w:pPr>
    </w:p>
    <w:p w:rsidR="00550B89" w:rsidRDefault="00550B89" w:rsidP="00550B89">
      <w:pPr>
        <w:numPr>
          <w:ilvl w:val="0"/>
          <w:numId w:val="9"/>
        </w:numPr>
        <w:spacing w:after="120"/>
      </w:pPr>
      <w:r>
        <w:t>List some important factors regarding safety in the workplace that were observed in the video.</w:t>
      </w:r>
    </w:p>
    <w:p w:rsidR="00550B89" w:rsidRPr="00D02099" w:rsidRDefault="00550B89" w:rsidP="00550B89">
      <w:pPr>
        <w:spacing w:after="120"/>
        <w:ind w:left="720"/>
        <w:rPr>
          <w:b/>
        </w:rPr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550B89" w:rsidRDefault="00550B89" w:rsidP="00550B89">
      <w:pPr>
        <w:numPr>
          <w:ilvl w:val="0"/>
          <w:numId w:val="9"/>
        </w:numPr>
        <w:spacing w:after="120"/>
      </w:pPr>
      <w:r>
        <w:t xml:space="preserve">How can the employee that cannot read affect safety in the workplace? </w:t>
      </w:r>
    </w:p>
    <w:p w:rsidR="00550B89" w:rsidRPr="00550B89" w:rsidRDefault="00550B89" w:rsidP="00550B89">
      <w:pPr>
        <w:spacing w:after="120"/>
        <w:ind w:left="720"/>
        <w:rPr>
          <w:b/>
        </w:rPr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550B89" w:rsidRDefault="00550B89" w:rsidP="00550B89">
      <w:pPr>
        <w:numPr>
          <w:ilvl w:val="0"/>
          <w:numId w:val="9"/>
        </w:numPr>
        <w:spacing w:after="120"/>
      </w:pPr>
      <w:r>
        <w:t xml:space="preserve">Name two main areas of safety training and discuss the importance of the employees and the </w:t>
      </w:r>
    </w:p>
    <w:p w:rsidR="00550B89" w:rsidRDefault="00550B89" w:rsidP="00550B89">
      <w:pPr>
        <w:spacing w:after="120"/>
        <w:ind w:left="720"/>
      </w:pPr>
      <w:r>
        <w:t>emplo</w:t>
      </w:r>
      <w:bookmarkStart w:id="1" w:name="_GoBack"/>
      <w:bookmarkEnd w:id="1"/>
      <w:r>
        <w:t>yers’</w:t>
      </w:r>
      <w:r>
        <w:t xml:space="preserve"> role in training.</w:t>
      </w:r>
    </w:p>
    <w:p w:rsidR="00550B89" w:rsidRPr="00D02099" w:rsidRDefault="00550B89" w:rsidP="00550B89">
      <w:pPr>
        <w:spacing w:after="120"/>
        <w:ind w:left="360" w:firstLine="360"/>
        <w:rPr>
          <w:b/>
        </w:rPr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550B89" w:rsidRDefault="00550B89" w:rsidP="00550B89">
      <w:pPr>
        <w:spacing w:after="120"/>
        <w:ind w:left="720"/>
      </w:pPr>
    </w:p>
    <w:p w:rsidR="00550B89" w:rsidRDefault="00550B89" w:rsidP="00DF79D3">
      <w:pPr>
        <w:spacing w:after="120"/>
      </w:pPr>
      <w:r>
        <w:t>Part 2:</w:t>
      </w:r>
    </w:p>
    <w:p w:rsidR="00DF79D3" w:rsidRPr="00DF79D3" w:rsidRDefault="00DF79D3" w:rsidP="00DF79D3">
      <w:pPr>
        <w:spacing w:after="120"/>
      </w:pPr>
      <w:r w:rsidRPr="00DF79D3">
        <w:t xml:space="preserve">Look around your workplace or if you are presently not working, visit a grocery store, hospital, or your school grounds. Observe safety posters, signs, signals, etc. Take notes of all types of awareness of safety signals. </w:t>
      </w:r>
    </w:p>
    <w:p w:rsidR="00DF79D3" w:rsidRPr="00DF79D3" w:rsidRDefault="00DF79D3" w:rsidP="00DF79D3">
      <w:pPr>
        <w:spacing w:after="120"/>
      </w:pPr>
    </w:p>
    <w:p w:rsidR="00DF79D3" w:rsidRPr="00DF79D3" w:rsidRDefault="00DF79D3" w:rsidP="00DF79D3">
      <w:pPr>
        <w:numPr>
          <w:ilvl w:val="0"/>
          <w:numId w:val="8"/>
        </w:numPr>
        <w:spacing w:after="120"/>
      </w:pPr>
      <w:r w:rsidRPr="00DF79D3">
        <w:t xml:space="preserve">Why is this important? </w:t>
      </w:r>
    </w:p>
    <w:p w:rsidR="00DF79D3" w:rsidRPr="00D02099" w:rsidRDefault="00DF79D3" w:rsidP="00DF79D3">
      <w:pPr>
        <w:spacing w:after="120"/>
        <w:ind w:left="360" w:firstLine="360"/>
        <w:rPr>
          <w:b/>
        </w:rPr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DF79D3" w:rsidRDefault="00DF79D3" w:rsidP="00DF79D3">
      <w:pPr>
        <w:numPr>
          <w:ilvl w:val="0"/>
          <w:numId w:val="8"/>
        </w:numPr>
        <w:spacing w:after="120"/>
      </w:pPr>
      <w:r w:rsidRPr="00DF79D3">
        <w:t xml:space="preserve">What type of visual signs did you observe? </w:t>
      </w:r>
    </w:p>
    <w:p w:rsidR="00DF79D3" w:rsidRPr="00DF79D3" w:rsidRDefault="00DF79D3" w:rsidP="00DF79D3">
      <w:pPr>
        <w:spacing w:after="120"/>
        <w:ind w:left="720"/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DF79D3" w:rsidRDefault="00DF79D3" w:rsidP="00DF79D3">
      <w:pPr>
        <w:numPr>
          <w:ilvl w:val="0"/>
          <w:numId w:val="8"/>
        </w:numPr>
        <w:spacing w:after="120"/>
      </w:pPr>
      <w:r w:rsidRPr="00DF79D3">
        <w:t xml:space="preserve">Are they noticeable to all employees, customers, etc? </w:t>
      </w:r>
    </w:p>
    <w:p w:rsidR="00DF79D3" w:rsidRPr="00DF79D3" w:rsidRDefault="00DF79D3" w:rsidP="00DF79D3">
      <w:pPr>
        <w:spacing w:after="120"/>
        <w:ind w:left="720"/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DF79D3" w:rsidRDefault="00DF79D3" w:rsidP="00DF79D3">
      <w:pPr>
        <w:numPr>
          <w:ilvl w:val="0"/>
          <w:numId w:val="8"/>
        </w:numPr>
        <w:spacing w:after="120"/>
      </w:pPr>
      <w:r w:rsidRPr="00DF79D3">
        <w:t xml:space="preserve">How could the business improve their visual communication of safety? </w:t>
      </w:r>
    </w:p>
    <w:p w:rsidR="00DF79D3" w:rsidRPr="00DF79D3" w:rsidRDefault="00DF79D3" w:rsidP="00DF79D3">
      <w:pPr>
        <w:spacing w:after="120"/>
        <w:ind w:left="720"/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81459A" w:rsidRPr="00DF79D3" w:rsidRDefault="00DF79D3" w:rsidP="00DF79D3">
      <w:pPr>
        <w:numPr>
          <w:ilvl w:val="0"/>
          <w:numId w:val="8"/>
        </w:numPr>
        <w:spacing w:after="120"/>
      </w:pPr>
      <w:r w:rsidRPr="00DF79D3">
        <w:lastRenderedPageBreak/>
        <w:t>Did you notice fire exit signs and procedures?</w:t>
      </w:r>
    </w:p>
    <w:p w:rsidR="00D02099" w:rsidRPr="00D02099" w:rsidRDefault="00D02099" w:rsidP="00D02099">
      <w:pPr>
        <w:spacing w:after="120"/>
        <w:ind w:left="720"/>
        <w:rPr>
          <w:b/>
        </w:rPr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sectPr w:rsidR="00D02099" w:rsidRPr="00D02099" w:rsidSect="002A20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56D9" w:rsidRDefault="005056D9" w:rsidP="006F0C11">
      <w:pPr>
        <w:spacing w:after="0" w:line="240" w:lineRule="auto"/>
      </w:pPr>
      <w:r>
        <w:separator/>
      </w:r>
    </w:p>
  </w:endnote>
  <w:endnote w:type="continuationSeparator" w:id="0">
    <w:p w:rsidR="005056D9" w:rsidRDefault="005056D9" w:rsidP="006F0C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56D9" w:rsidRDefault="005056D9" w:rsidP="006F0C11">
      <w:pPr>
        <w:spacing w:after="0" w:line="240" w:lineRule="auto"/>
      </w:pPr>
      <w:r>
        <w:separator/>
      </w:r>
    </w:p>
  </w:footnote>
  <w:footnote w:type="continuationSeparator" w:id="0">
    <w:p w:rsidR="005056D9" w:rsidRDefault="005056D9" w:rsidP="006F0C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2202B"/>
    <w:multiLevelType w:val="hybridMultilevel"/>
    <w:tmpl w:val="ABE89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F949EE"/>
    <w:multiLevelType w:val="hybridMultilevel"/>
    <w:tmpl w:val="ABE89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116713"/>
    <w:multiLevelType w:val="hybridMultilevel"/>
    <w:tmpl w:val="5CEE7D00"/>
    <w:lvl w:ilvl="0" w:tplc="965E27E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04271"/>
    <w:multiLevelType w:val="hybridMultilevel"/>
    <w:tmpl w:val="ABE89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893361"/>
    <w:multiLevelType w:val="hybridMultilevel"/>
    <w:tmpl w:val="492C7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E42278"/>
    <w:multiLevelType w:val="hybridMultilevel"/>
    <w:tmpl w:val="1E924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CC777E"/>
    <w:multiLevelType w:val="hybridMultilevel"/>
    <w:tmpl w:val="FD960D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8F3DF2"/>
    <w:multiLevelType w:val="hybridMultilevel"/>
    <w:tmpl w:val="5824C8BC"/>
    <w:lvl w:ilvl="0" w:tplc="79227D3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01543C"/>
    <w:multiLevelType w:val="hybridMultilevel"/>
    <w:tmpl w:val="81B813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7"/>
  </w:num>
  <w:num w:numId="5">
    <w:abstractNumId w:val="2"/>
  </w:num>
  <w:num w:numId="6">
    <w:abstractNumId w:val="8"/>
  </w:num>
  <w:num w:numId="7">
    <w:abstractNumId w:val="5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DM2NrIwNzKxMDAysLBU0lEKTi0uzszPAykwrQUA6SLI0iwAAAA="/>
  </w:docVars>
  <w:rsids>
    <w:rsidRoot w:val="007E30DE"/>
    <w:rsid w:val="00156149"/>
    <w:rsid w:val="001C0F05"/>
    <w:rsid w:val="00210717"/>
    <w:rsid w:val="00236488"/>
    <w:rsid w:val="00294CF5"/>
    <w:rsid w:val="002A202C"/>
    <w:rsid w:val="002C1D3F"/>
    <w:rsid w:val="0032609F"/>
    <w:rsid w:val="003D1DF8"/>
    <w:rsid w:val="00483F39"/>
    <w:rsid w:val="005056D9"/>
    <w:rsid w:val="00550B89"/>
    <w:rsid w:val="005E2F41"/>
    <w:rsid w:val="00684CA9"/>
    <w:rsid w:val="006B0BE8"/>
    <w:rsid w:val="006F0C11"/>
    <w:rsid w:val="00704354"/>
    <w:rsid w:val="00764F29"/>
    <w:rsid w:val="007E30DE"/>
    <w:rsid w:val="0081459A"/>
    <w:rsid w:val="00880AE9"/>
    <w:rsid w:val="008E13D0"/>
    <w:rsid w:val="009D3508"/>
    <w:rsid w:val="00A62792"/>
    <w:rsid w:val="00AA1ACD"/>
    <w:rsid w:val="00B341F2"/>
    <w:rsid w:val="00B546C2"/>
    <w:rsid w:val="00B65C75"/>
    <w:rsid w:val="00B82907"/>
    <w:rsid w:val="00BD4239"/>
    <w:rsid w:val="00C61BBC"/>
    <w:rsid w:val="00CB2D09"/>
    <w:rsid w:val="00D02099"/>
    <w:rsid w:val="00DB51B7"/>
    <w:rsid w:val="00DF79D3"/>
    <w:rsid w:val="00E56400"/>
    <w:rsid w:val="00E62FB0"/>
    <w:rsid w:val="00EE1C12"/>
    <w:rsid w:val="00F25151"/>
    <w:rsid w:val="00F4357A"/>
    <w:rsid w:val="00F57223"/>
    <w:rsid w:val="00FF7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88E62B-0977-4B0A-9F9F-2756E5E64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202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2D0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F0C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0C11"/>
  </w:style>
  <w:style w:type="paragraph" w:styleId="Footer">
    <w:name w:val="footer"/>
    <w:basedOn w:val="Normal"/>
    <w:link w:val="FooterChar"/>
    <w:uiPriority w:val="99"/>
    <w:semiHidden/>
    <w:unhideWhenUsed/>
    <w:rsid w:val="006F0C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F0C11"/>
  </w:style>
  <w:style w:type="paragraph" w:styleId="BalloonText">
    <w:name w:val="Balloon Text"/>
    <w:basedOn w:val="Normal"/>
    <w:link w:val="BalloonTextChar"/>
    <w:uiPriority w:val="99"/>
    <w:semiHidden/>
    <w:unhideWhenUsed/>
    <w:rsid w:val="006F0C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F0C1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D1D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84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ooms</dc:creator>
  <cp:keywords/>
  <cp:lastModifiedBy>Williams, Florence</cp:lastModifiedBy>
  <cp:revision>3</cp:revision>
  <dcterms:created xsi:type="dcterms:W3CDTF">2016-05-04T16:32:00Z</dcterms:created>
  <dcterms:modified xsi:type="dcterms:W3CDTF">2016-05-11T14:34:00Z</dcterms:modified>
</cp:coreProperties>
</file>